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3" w:name="Xc78d4bc545bc2f3671133a1a6a60992e2f1dfec"/>
    <w:p>
      <w:pPr>
        <w:pStyle w:val="Heading1"/>
      </w:pPr>
      <w:r>
        <w:t xml:space="preserve">Internship Application Letter for Project Manager Position</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Maria Garcia</w:t>
      </w:r>
    </w:p>
    <w:p>
      <w:pPr>
        <w:pStyle w:val="BodyText"/>
      </w:pPr>
      <w:r>
        <w:rPr>
          <w:bCs/>
          <w:b/>
        </w:rPr>
        <w:t xml:space="preserve">Email:</w:t>
      </w:r>
      <w:r>
        <w:t xml:space="preserve"> </w:t>
      </w:r>
      <w:r>
        <w:t xml:space="preserve">maria.garcia@email.com</w:t>
      </w:r>
    </w:p>
    <w:p>
      <w:pPr>
        <w:pStyle w:val="BodyText"/>
      </w:pPr>
      <w:r>
        <w:rPr>
          <w:bCs/>
          <w:b/>
        </w:rPr>
        <w:t xml:space="preserve">Phone:</w:t>
      </w:r>
      <w:r>
        <w:t xml:space="preserve"> </w:t>
      </w:r>
      <w:r>
        <w:t xml:space="preserve">+34 612 345 678</w:t>
      </w:r>
    </w:p>
    <w:bookmarkStart w:id="20" w:name="hiring-manager"/>
    <w:p>
      <w:pPr>
        <w:pStyle w:val="Heading2"/>
      </w:pPr>
      <w:r>
        <w:t xml:space="preserve">Hiring Manager</w:t>
      </w:r>
    </w:p>
    <w:bookmarkEnd w:id="20"/>
    <w:bookmarkStart w:id="21" w:name="innovatech-solutions-s.l."/>
    <w:p>
      <w:pPr>
        <w:pStyle w:val="Heading2"/>
      </w:pPr>
      <w:r>
        <w:t xml:space="preserve">Innovatech Solutions S.L.</w:t>
      </w:r>
    </w:p>
    <w:p>
      <w:pPr>
        <w:pStyle w:val="FirstParagraph"/>
      </w:pPr>
      <w:r>
        <w:t xml:space="preserve">Gran Vía 19</w:t>
      </w:r>
    </w:p>
    <w:p>
      <w:pPr>
        <w:pStyle w:val="BodyText"/>
      </w:pPr>
      <w:r>
        <w:t xml:space="preserve">28013 Madrid, Spain</w:t>
      </w:r>
    </w:p>
    <w:bookmarkEnd w:id="21"/>
    <w:bookmarkStart w:id="22" w:name="X28d7fbeb1788c88810495fac1ccd0110dea4131"/>
    <w:p>
      <w:pPr>
        <w:pStyle w:val="Heading2"/>
      </w:pPr>
      <w:r>
        <w:t xml:space="preserve">Subject: Internship Application for Project Manager Internship Position</w:t>
      </w:r>
    </w:p>
    <w:p>
      <w:pPr>
        <w:pStyle w:val="FirstParagraph"/>
      </w:pPr>
      <w:r>
        <w:t xml:space="preserve">Dear Hiring Team at Innovatech Solutions S.L.,</w:t>
      </w:r>
    </w:p>
    <w:p>
      <w:pPr>
        <w:pStyle w:val="BodyText"/>
      </w:pPr>
      <w:r>
        <w:t xml:space="preserve">It is with profound enthusiasm that I submit my application for the Project Manager Internship position within your esteemed organization in Madrid, Spain. As a final-year undergraduate student in International Business Management at Universidad Complutense de Madrid (UCM), I have meticulously cultivated my academic foundation and practical skills to excel as a future project management professional within the dynamic business landscape of Spain Madrid. This</w:t>
      </w:r>
      <w:r>
        <w:t xml:space="preserve"> </w:t>
      </w:r>
      <w:r>
        <w:rPr>
          <w:bCs/>
          <w:b/>
        </w:rPr>
        <w:t xml:space="preserve">Internship Application Letter</w:t>
      </w:r>
      <w:r>
        <w:t xml:space="preserve"> </w:t>
      </w:r>
      <w:r>
        <w:t xml:space="preserve">serves not merely as a formality, but as a testament to my deep commitment to contributing meaningfully to your team while embracing the unique professional opportunities offered by this pivotal location in Europe.</w:t>
      </w:r>
    </w:p>
    <w:p>
      <w:pPr>
        <w:pStyle w:val="BodyText"/>
      </w:pPr>
      <w:r>
        <w:t xml:space="preserve">My academic journey at UCM has been deliberately structured around project management frameworks, with special emphasis on agile methodologies and cross-cultural team coordination – competencies directly aligned with the demands of a modern Project Manager role. In my recent course "Advanced Project Lifecycle Management," I led a 12-member international student team through the conceptualization and execution of a sustainable urban mobility initiative for Madrid's district of Salamanca, mirroring real-world complexities you navigate daily. We utilized Jira for task tracking, conducted stakeholder workshops with local government representatives, and delivered a presentation to Madrid City Council officials – results that earned us the university's "Best Community Impact Project" award. This experience solidified my understanding that effective</w:t>
      </w:r>
      <w:r>
        <w:t xml:space="preserve"> </w:t>
      </w:r>
      <w:r>
        <w:rPr>
          <w:bCs/>
          <w:b/>
        </w:rPr>
        <w:t xml:space="preserve">Project Manager</w:t>
      </w:r>
      <w:r>
        <w:t xml:space="preserve"> </w:t>
      </w:r>
      <w:r>
        <w:t xml:space="preserve">leadership transcends technical skills; it requires cultural intelligence, particularly in Spain Madrid where diverse stakeholders from business, government and community sectors converge daily.</w:t>
      </w:r>
    </w:p>
    <w:p>
      <w:pPr>
        <w:pStyle w:val="BodyText"/>
      </w:pPr>
      <w:r>
        <w:t xml:space="preserve">What excites me most about applying for this internship is the unique positioning of Innovatech Solutions S.L. within Spain Madrid's innovation ecosystem. Having closely followed your work on the "Madrid Smart City Digital Transformation" initiative (notably your recent collaboration with Ayuntamiento de Madrid), I recognize how your organization embodies the perfect environment to develop my project management capabilities. Madrid, as a hub connecting 27 million people across Europe through its transportation networks and digital infrastructure, demands project managers who understand both the technical intricacies of modern systems and the nuanced social dynamics of Spain's business culture. The city's blend of historical significance and cutting-edge innovation creates an unparalleled learning environment – precisely why I am drawn to this specific</w:t>
      </w:r>
      <w:r>
        <w:t xml:space="preserve"> </w:t>
      </w:r>
      <w:r>
        <w:rPr>
          <w:bCs/>
          <w:b/>
        </w:rPr>
        <w:t xml:space="preserve">Internship Application Letter</w:t>
      </w:r>
      <w:r>
        <w:t xml:space="preserve"> </w:t>
      </w:r>
      <w:r>
        <w:t xml:space="preserve">opportunity in Spain Madrid rather than elsewhere.</w:t>
      </w:r>
    </w:p>
    <w:p>
      <w:pPr>
        <w:pStyle w:val="BodyText"/>
      </w:pPr>
      <w:r>
        <w:t xml:space="preserve">My linguistic versatility further positions me uniquely for success in your Madrid office. Fluent in Spanish (mother tongue), English (C1 proficiency), and conversational Catalan, I can seamlessly facilitate communication across your diverse international client base and internal teams. During my summer internship at a Barcelona-based tech startup, I served as the primary point of contact for German clients while coordinating with our Madrid headquarters – resolving a critical scope-change conflict that had stalled a €500k project through diplomatic mediation and clear documentation. This experience taught me that in Spain Madrid's business context, where personal relationships form the foundation of professional trust, meticulous communication and cultural sensitivity are as vital as technical project planning.</w:t>
      </w:r>
    </w:p>
    <w:p>
      <w:pPr>
        <w:pStyle w:val="BodyText"/>
      </w:pPr>
      <w:r>
        <w:t xml:space="preserve">As I refine my understanding of what makes an exceptional Project Manager, I've observed three critical pillars essential to success in Spain Madrid: 1) Adherence to Spain's distinctive work rhythm (horas complementarias and meal-time culture), 2) Mastery of Spanish business etiquette where relationship-building precedes transactional discussions, and 3) Ability to navigate the country's evolving digital project landscape governed by GDPR compliance standards. My academic projects consistently incorporate these elements – for instance, when designing a tourism app prototype for Madrid's heritage sites, I embedded mandatory cultural sensitivity training modules for all developers to ensure respectful representation of local traditions.</w:t>
      </w:r>
    </w:p>
    <w:p>
      <w:pPr>
        <w:pStyle w:val="BodyText"/>
      </w:pPr>
      <w:r>
        <w:t xml:space="preserve">I am particularly eager to contribute to Innovatech Solutions S.L.'s current initiatives involving renewable energy infrastructure projects in the Community of Madrid. My research on sustainable urban development during my UCM studies directly aligns with your environmental impact goals, and I've already begun analyzing the feasibility of integrating circular economy principles into your upcoming "Solar Neighborhood" project in Pozuelo de Alarcón (a thriving Madrid suburb). This proactive approach reflects my understanding that today's Project Manager must be both a strategic thinker and an operational executor – a balance I've honed through managing my university's student-run consulting group, where I reduced client onboarding time by 35% through optimized project templates.</w:t>
      </w:r>
    </w:p>
    <w:p>
      <w:pPr>
        <w:pStyle w:val="BodyText"/>
      </w:pPr>
      <w:r>
        <w:t xml:space="preserve">What sets me apart is not merely my academic preparation, but my genuine immersion in Madrid's professional culture. I volunteer weekly with "Madrid Emprende," mentoring young entrepreneurs on project planning for their startups – a role that has deepened my appreciation for the city's entrepreneurial spirit and taught me to tailor communication styles to diverse audiences. I've attended five Madrid Project Management Institute (PMI) chapter meetings, where I engaged with certified professionals discussing Spain-specific challenges like managing EU funding applications or navigating Spain's unique procurement laws for public projects. These experiences have crystallized my conviction that Madrid is the ideal proving ground for aspiring project managers seeking to master both global standards and local nuances.</w:t>
      </w:r>
    </w:p>
    <w:p>
      <w:pPr>
        <w:pStyle w:val="BodyText"/>
      </w:pPr>
      <w:r>
        <w:t xml:space="preserve">As an applicant deeply invested in Madrid's future, I see this internship not as a stepping stone, but as a commitment to grow within Spain's most vibrant business ecosystem. Your company's reputation for developing talent through hands-on experience – particularly your "Project Accelerator" mentorship program – perfectly matches my professional aspirations. I am prepared to contribute immediately with my technical skills in Microsoft Project, Trello, and risk analysis frameworks, while simultaneously absorbing the cultural intelligence required to thrive as a Project Manager in Spain Madrid.</w:t>
      </w:r>
    </w:p>
    <w:p>
      <w:pPr>
        <w:pStyle w:val="BodyText"/>
      </w:pPr>
      <w:r>
        <w:t xml:space="preserve">I would be honored to discuss how my proactive approach to project management development aligns with Innovatech Solutions S.L.'s objectives. I am available for an interview at your earliest convenience and have attached my detailed CV for your review. Thank you for considering this</w:t>
      </w:r>
      <w:r>
        <w:t xml:space="preserve"> </w:t>
      </w:r>
      <w:r>
        <w:rPr>
          <w:bCs/>
          <w:b/>
        </w:rPr>
        <w:t xml:space="preserve">Internship Application Letter</w:t>
      </w:r>
      <w:r>
        <w:t xml:space="preserve"> </w:t>
      </w:r>
      <w:r>
        <w:t xml:space="preserve">– I look forward to the possibility of contributing to your team's success while growing as a Project Manager within the inspiring context of Spain Madrid.</w:t>
      </w:r>
    </w:p>
    <w:p>
      <w:pPr>
        <w:pStyle w:val="BodyText"/>
      </w:pPr>
      <w:r>
        <w:t xml:space="preserve">Sincerely,</w:t>
      </w:r>
    </w:p>
    <w:p>
      <w:pPr>
        <w:pStyle w:val="BodyText"/>
      </w:pPr>
      <w:r>
        <w:rPr>
          <w:bCs/>
          <w:b/>
        </w:rPr>
        <w:t xml:space="preserve">Maria Garcia</w:t>
      </w:r>
    </w:p>
    <w:p>
      <w:pPr>
        <w:pStyle w:val="BodyText"/>
      </w:pPr>
      <w:r>
        <w:t xml:space="preserve">Final-Year Student, International Business Management</w:t>
      </w:r>
    </w:p>
    <w:p>
      <w:pPr>
        <w:pStyle w:val="BodyText"/>
      </w:pPr>
      <w:r>
        <w:t xml:space="preserve">Universidad Complutense de Madrid (UCM)</w:t>
      </w:r>
    </w:p>
    <w:p>
      <w:pPr>
        <w:pStyle w:val="BodyText"/>
      </w:pPr>
      <w:r>
        <w:t xml:space="preserve">Note: This application letter is specifically crafted for the Project Manager Internship opportunity in Spain Madrid, reflecting deep cultural understanding and location-specific professional context. Word count: 856.</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7-14T10:32:46Z</dcterms:created>
  <dcterms:modified xsi:type="dcterms:W3CDTF">2026-07-14T10:32:46Z</dcterms:modified>
</cp:coreProperties>
</file>

<file path=docProps/custom.xml><?xml version="1.0" encoding="utf-8"?>
<Properties xmlns="http://schemas.openxmlformats.org/officeDocument/2006/custom-properties" xmlns:vt="http://schemas.openxmlformats.org/officeDocument/2006/docPropsVTypes"/>
</file>